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4A583" w14:textId="3EB41E9C" w:rsidR="00D16576" w:rsidRDefault="000A5C47" w:rsidP="000A5C4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 CODE:</w:t>
      </w:r>
    </w:p>
    <w:p w14:paraId="631999C0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ystem;</w:t>
      </w:r>
      <w:proofErr w:type="gramEnd"/>
    </w:p>
    <w:p w14:paraId="682C5362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787C161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mponentMode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  <w:proofErr w:type="gramEnd"/>
    </w:p>
    <w:p w14:paraId="7E12537E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  <w:proofErr w:type="gramEnd"/>
    </w:p>
    <w:p w14:paraId="2019FDE3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raw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  <w:proofErr w:type="gramEnd"/>
    </w:p>
    <w:p w14:paraId="202DC3B6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Linq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  <w:proofErr w:type="gramEnd"/>
    </w:p>
    <w:p w14:paraId="16B9D338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ex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  <w:proofErr w:type="gramEnd"/>
    </w:p>
    <w:p w14:paraId="71E8C45D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9C20665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ystem.Windows.Form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37C05AA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7F234B4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idtermPart2</w:t>
      </w:r>
    </w:p>
    <w:p w14:paraId="21DCD79A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3047EC50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Form</w:t>
      </w:r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1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Form</w:t>
      </w:r>
    </w:p>
    <w:p w14:paraId="524189D6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3751A93D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aTa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able;</w:t>
      </w:r>
      <w:proofErr w:type="gramEnd"/>
    </w:p>
    <w:p w14:paraId="52D66279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</w:t>
      </w:r>
      <w:r>
        <w:rPr>
          <w:rFonts w:ascii="Cascadia Mono" w:hAnsi="Cascadia Mono" w:cs="Cascadia Mono"/>
          <w:color w:val="008000"/>
          <w:sz w:val="19"/>
          <w:szCs w:val="19"/>
        </w:rPr>
        <w:t>//^^Created a data table here</w:t>
      </w:r>
    </w:p>
    <w:p w14:paraId="058CA995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Form1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14:paraId="005262A5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739EF92E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itializeCompone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4CA3E1E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4DBDD60C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6C95956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abel1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lick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e)</w:t>
      </w:r>
    </w:p>
    <w:p w14:paraId="7574FCF3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2418E5C6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A339B31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58D5A4D4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72146CA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utton3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lick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e)</w:t>
      </w:r>
    </w:p>
    <w:p w14:paraId="72A56AD4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4F0030BD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ndex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ataGridView1.CurrentCell.RowIndex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55AA7E3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1E79884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>(index&gt;-1)</w:t>
      </w:r>
    </w:p>
    <w:p w14:paraId="7CD2CCC0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3E05E8EC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xtTitle.Tex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able.Row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[index]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temArra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0]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03C5734A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xtMessage.Tex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able.Row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[index]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temArra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1]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48E49149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8000"/>
          <w:sz w:val="19"/>
          <w:szCs w:val="19"/>
        </w:rPr>
        <w:t>//Indexes the text in the textboxes if you click on save button</w:t>
      </w:r>
    </w:p>
    <w:p w14:paraId="03A6683A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21F93038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6FBBA231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C4A2771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orm1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Load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e)</w:t>
      </w:r>
    </w:p>
    <w:p w14:paraId="13D7D46C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59FCF9D1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table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ataTa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908A4CF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able.Columns.Ad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typ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String));</w:t>
      </w:r>
    </w:p>
    <w:p w14:paraId="3BA789E4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able.Columns.Ad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Messages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typ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String));</w:t>
      </w:r>
    </w:p>
    <w:p w14:paraId="2561D0DD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Creates the column titles and decides what kind of data it can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reciev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>.</w:t>
      </w:r>
    </w:p>
    <w:p w14:paraId="34966A61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97BD8A5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GridView1.DataSource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able;</w:t>
      </w:r>
      <w:proofErr w:type="gramEnd"/>
    </w:p>
    <w:p w14:paraId="6F32D767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C7E83BB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GridView1.Columns[</w:t>
      </w:r>
      <w:r>
        <w:rPr>
          <w:rFonts w:ascii="Cascadia Mono" w:hAnsi="Cascadia Mono" w:cs="Cascadia Mono"/>
          <w:color w:val="A31515"/>
          <w:sz w:val="19"/>
          <w:szCs w:val="19"/>
        </w:rPr>
        <w:t>"Messages"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].Visibl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C905367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GridView1.Columns[</w:t>
      </w:r>
      <w:r>
        <w:rPr>
          <w:rFonts w:ascii="Cascadia Mono" w:hAnsi="Cascadia Mono" w:cs="Cascadia Mono"/>
          <w:color w:val="A31515"/>
          <w:sz w:val="19"/>
          <w:szCs w:val="19"/>
        </w:rPr>
        <w:t>"Title"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].Width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= 140;</w:t>
      </w:r>
    </w:p>
    <w:p w14:paraId="77DC98A4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Shortens the data table width and </w:t>
      </w:r>
      <w:proofErr w:type="gramStart"/>
      <w:r>
        <w:rPr>
          <w:rFonts w:ascii="Cascadia Mono" w:hAnsi="Cascadia Mono" w:cs="Cascadia Mono"/>
          <w:color w:val="008000"/>
          <w:sz w:val="19"/>
          <w:szCs w:val="19"/>
        </w:rPr>
        <w:t>doesn't</w:t>
      </w:r>
      <w:proofErr w:type="gramEnd"/>
      <w:r>
        <w:rPr>
          <w:rFonts w:ascii="Cascadia Mono" w:hAnsi="Cascadia Mono" w:cs="Cascadia Mono"/>
          <w:color w:val="008000"/>
          <w:sz w:val="19"/>
          <w:szCs w:val="19"/>
        </w:rPr>
        <w:t xml:space="preserve"> show the messages table</w:t>
      </w:r>
    </w:p>
    <w:p w14:paraId="64D8C017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6A4E1D93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1D18DD5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ttNew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li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e)</w:t>
      </w:r>
    </w:p>
    <w:p w14:paraId="6F3B00C3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4599379E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xtTitle.Cl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21F78F21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xtMessage.Cl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313A9997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If you click on the new button, it will clear the two textboxes. </w:t>
      </w:r>
    </w:p>
    <w:p w14:paraId="3022FCF7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494F51AB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2FCE0F8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ttSave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li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e)</w:t>
      </w:r>
    </w:p>
    <w:p w14:paraId="3A4F4763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0E726AC6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able.Rows.Ad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xtTitle.Tex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xtMessage.Tex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676F52F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Adds the stuff to the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datatable</w:t>
      </w:r>
      <w:proofErr w:type="spellEnd"/>
    </w:p>
    <w:p w14:paraId="2CA90250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ACA82AA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xtTitle.Cl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76039829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xtMessage.Cl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proofErr w:type="gramEnd"/>
    </w:p>
    <w:p w14:paraId="02F14606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Clears after it saves the stuff to the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datatable</w:t>
      </w:r>
      <w:proofErr w:type="spellEnd"/>
    </w:p>
    <w:p w14:paraId="7D1801A8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1D04940E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3B0979B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bttDelete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li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e)</w:t>
      </w:r>
    </w:p>
    <w:p w14:paraId="38B4E9D4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0F7B3FA9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ndex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ataGridView1.CurrentCell.RowIndex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646017A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6B358F2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able.Row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[index].Delete();</w:t>
      </w:r>
    </w:p>
    <w:p w14:paraId="69681B85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Delets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the index text on the data table rows.</w:t>
      </w:r>
    </w:p>
    <w:p w14:paraId="59F4B4D3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1BC9F7FE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E3B8FFC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ataGridView1_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ellContentClick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DataGridViewCell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e)</w:t>
      </w:r>
    </w:p>
    <w:p w14:paraId="3E0F7FAD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73A1F479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72CC3FD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7B678877" w14:textId="77777777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4DEB28FA" w14:textId="4642FF24" w:rsidR="000A5C47" w:rsidRDefault="000A5C47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342EC56" w14:textId="09715412" w:rsidR="00EE01D5" w:rsidRDefault="00EE01D5" w:rsidP="000A5C4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BB2EC30" w14:textId="61C054BA" w:rsid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  <w:r>
        <w:rPr>
          <w:rFonts w:ascii="Times New Roman" w:hAnsi="Times New Roman" w:cs="Times New Roman"/>
          <w:strike/>
          <w:color w:val="000000"/>
          <w:sz w:val="24"/>
          <w:szCs w:val="24"/>
        </w:rPr>
        <w:t>PAGE BREAK</w:t>
      </w:r>
    </w:p>
    <w:p w14:paraId="2A7F5EFB" w14:textId="11C3CF63" w:rsid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1FF7C489" w14:textId="7F3B7EC0" w:rsid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23510969" w14:textId="77777777" w:rsidR="00EE01D5" w:rsidRP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  <w:r>
        <w:rPr>
          <w:rFonts w:ascii="Times New Roman" w:hAnsi="Times New Roman" w:cs="Times New Roman"/>
          <w:strike/>
          <w:color w:val="000000"/>
          <w:sz w:val="24"/>
          <w:szCs w:val="24"/>
        </w:rPr>
        <w:t>PAGE BREAK</w:t>
      </w:r>
    </w:p>
    <w:p w14:paraId="287A9ACA" w14:textId="76E2B72A" w:rsid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7299C509" w14:textId="1028D100" w:rsid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12D537ED" w14:textId="77777777" w:rsidR="00EE01D5" w:rsidRP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  <w:r>
        <w:rPr>
          <w:rFonts w:ascii="Times New Roman" w:hAnsi="Times New Roman" w:cs="Times New Roman"/>
          <w:strike/>
          <w:color w:val="000000"/>
          <w:sz w:val="24"/>
          <w:szCs w:val="24"/>
        </w:rPr>
        <w:t>PAGE BREAK</w:t>
      </w:r>
    </w:p>
    <w:p w14:paraId="08E6A1AE" w14:textId="18CF3CEB" w:rsid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6160B13A" w14:textId="557BDE34" w:rsid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3569D6A2" w14:textId="77777777" w:rsidR="00EE01D5" w:rsidRP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  <w:r>
        <w:rPr>
          <w:rFonts w:ascii="Times New Roman" w:hAnsi="Times New Roman" w:cs="Times New Roman"/>
          <w:strike/>
          <w:color w:val="000000"/>
          <w:sz w:val="24"/>
          <w:szCs w:val="24"/>
        </w:rPr>
        <w:t>PAGE BREAK</w:t>
      </w:r>
    </w:p>
    <w:p w14:paraId="0C084C75" w14:textId="385BCC2F" w:rsid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34B4FDEB" w14:textId="1E7DE7DB" w:rsid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7B5E880E" w14:textId="77777777" w:rsidR="00EE01D5" w:rsidRP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  <w:r>
        <w:rPr>
          <w:rFonts w:ascii="Times New Roman" w:hAnsi="Times New Roman" w:cs="Times New Roman"/>
          <w:strike/>
          <w:color w:val="000000"/>
          <w:sz w:val="24"/>
          <w:szCs w:val="24"/>
        </w:rPr>
        <w:t>PAGE BREAK</w:t>
      </w:r>
    </w:p>
    <w:p w14:paraId="5F347AF9" w14:textId="170E99C5" w:rsidR="00EE01D5" w:rsidRDefault="00EE01D5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262DEB7E" w14:textId="4AAFFAD8" w:rsidR="00942AE7" w:rsidRDefault="00942AE7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4542F981" w14:textId="77777777" w:rsidR="00942AE7" w:rsidRPr="00EE01D5" w:rsidRDefault="00942AE7" w:rsidP="00942AE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  <w:r>
        <w:rPr>
          <w:rFonts w:ascii="Times New Roman" w:hAnsi="Times New Roman" w:cs="Times New Roman"/>
          <w:strike/>
          <w:color w:val="000000"/>
          <w:sz w:val="24"/>
          <w:szCs w:val="24"/>
        </w:rPr>
        <w:t>PAGE BREAK</w:t>
      </w:r>
    </w:p>
    <w:p w14:paraId="5C37018A" w14:textId="356A92B2" w:rsidR="00942AE7" w:rsidRDefault="00942AE7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548A7F6B" w14:textId="60471405" w:rsidR="00942AE7" w:rsidRDefault="00942AE7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742267E3" w14:textId="77777777" w:rsidR="00942AE7" w:rsidRPr="00EE01D5" w:rsidRDefault="00942AE7" w:rsidP="00942AE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  <w:r>
        <w:rPr>
          <w:rFonts w:ascii="Times New Roman" w:hAnsi="Times New Roman" w:cs="Times New Roman"/>
          <w:strike/>
          <w:color w:val="000000"/>
          <w:sz w:val="24"/>
          <w:szCs w:val="24"/>
        </w:rPr>
        <w:t>PAGE BREAK</w:t>
      </w:r>
    </w:p>
    <w:p w14:paraId="21D7F017" w14:textId="687EE418" w:rsidR="00942AE7" w:rsidRDefault="00942AE7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67016640" w14:textId="3BBC96EB" w:rsidR="00942AE7" w:rsidRDefault="00942AE7" w:rsidP="00EE01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</w:p>
    <w:p w14:paraId="2748DA2A" w14:textId="77777777" w:rsidR="00942AE7" w:rsidRPr="00EE01D5" w:rsidRDefault="00942AE7" w:rsidP="00942AE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trike/>
          <w:color w:val="000000"/>
          <w:sz w:val="24"/>
          <w:szCs w:val="24"/>
        </w:rPr>
      </w:pPr>
      <w:r>
        <w:rPr>
          <w:rFonts w:ascii="Times New Roman" w:hAnsi="Times New Roman" w:cs="Times New Roman"/>
          <w:strike/>
          <w:color w:val="000000"/>
          <w:sz w:val="24"/>
          <w:szCs w:val="24"/>
        </w:rPr>
        <w:t>PAGE BREAK</w:t>
      </w:r>
    </w:p>
    <w:p w14:paraId="318C340C" w14:textId="7CBB5A6F" w:rsidR="00235276" w:rsidRDefault="00235276" w:rsidP="0023527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UI DESIGN SCREENSHOT</w:t>
      </w:r>
      <w:r w:rsidR="00EE01D5">
        <w:rPr>
          <w:rFonts w:ascii="Times New Roman" w:hAnsi="Times New Roman" w:cs="Times New Roman"/>
          <w:sz w:val="24"/>
          <w:szCs w:val="24"/>
        </w:rPr>
        <w:t>:</w:t>
      </w:r>
    </w:p>
    <w:p w14:paraId="04D43254" w14:textId="46368D99" w:rsidR="00EE01D5" w:rsidRDefault="00EE01D5" w:rsidP="0023527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4122338" wp14:editId="04593EB4">
            <wp:extent cx="5943600" cy="3850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30A16" w14:textId="74DF4A11" w:rsidR="00376396" w:rsidRDefault="00C22CE6" w:rsidP="0023527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ING APPLICATION TEST RUN VIA VIDEO SHOW:</w:t>
      </w:r>
    </w:p>
    <w:p w14:paraId="702181CB" w14:textId="2F7371C2" w:rsidR="00C22CE6" w:rsidRDefault="00C22CE6" w:rsidP="00C22CE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6E448F" wp14:editId="3E53C9D9">
            <wp:extent cx="4274820" cy="3206115"/>
            <wp:effectExtent l="0" t="0" r="0" b="0"/>
            <wp:docPr id="3" name="Video 3" descr="Timothy McMasters MidTermPart2 Working GUI TEST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ideo 3" descr="Timothy McMasters MidTermPart2 Working GUI TEST">
                      <a:hlinkClick r:id="rId5"/>
                    </pic:cNvPr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50&quot; src=&quot;https://www.youtube.com/embed/fU3D8IO_nvI?feature=oembed&quot; frameborder=&quot;0&quot; allow=&quot;accelerometer; autoplay; clipboard-write; encrypted-media; gyroscope; picture-in-picture; web-share&quot; allowfullscreen=&quot;&quot; title=&quot;Timothy McMasters MidTermPart2 Working GUI TEST&quot; sandbox=&quot;allow-scripts allow-same-origin allow-popups&quot;&gt;&lt;/iframe&gt;" h="150" w="2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FF6D7" w14:textId="262C7BD1" w:rsidR="00C22CE6" w:rsidRPr="000A5C47" w:rsidRDefault="00C22CE6" w:rsidP="00C22CE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ERNATIVE LINK: </w:t>
      </w:r>
      <w:hyperlink r:id="rId7" w:history="1">
        <w:r w:rsidRPr="000D6AC8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fU3</w:t>
        </w:r>
        <w:r w:rsidRPr="000D6AC8">
          <w:rPr>
            <w:rStyle w:val="Hyperlink"/>
            <w:rFonts w:ascii="Times New Roman" w:hAnsi="Times New Roman" w:cs="Times New Roman"/>
            <w:sz w:val="24"/>
            <w:szCs w:val="24"/>
          </w:rPr>
          <w:t>D</w:t>
        </w:r>
        <w:r w:rsidRPr="000D6AC8">
          <w:rPr>
            <w:rStyle w:val="Hyperlink"/>
            <w:rFonts w:ascii="Times New Roman" w:hAnsi="Times New Roman" w:cs="Times New Roman"/>
            <w:sz w:val="24"/>
            <w:szCs w:val="24"/>
          </w:rPr>
          <w:t>8IO_nvI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C22CE6" w:rsidRPr="000A5C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DG1MDE2MTI2MrdU0lEKTi0uzszPAykwrAUA8CFFqCwAAAA="/>
  </w:docVars>
  <w:rsids>
    <w:rsidRoot w:val="00AE3749"/>
    <w:rsid w:val="000A5C47"/>
    <w:rsid w:val="00235276"/>
    <w:rsid w:val="00376396"/>
    <w:rsid w:val="0060301D"/>
    <w:rsid w:val="00942AE7"/>
    <w:rsid w:val="00AE3749"/>
    <w:rsid w:val="00B470F9"/>
    <w:rsid w:val="00C22CE6"/>
    <w:rsid w:val="00EE0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A4608"/>
  <w15:chartTrackingRefBased/>
  <w15:docId w15:val="{F3B1E885-3710-433C-8240-23E6D8625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2C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2C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22C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fU3D8IO_nv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hyperlink" Target="https://www.youtube.com/embed/fU3D8IO_nvI?feature=oembed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Michael McMasters</dc:creator>
  <cp:keywords/>
  <dc:description/>
  <cp:lastModifiedBy>Timothy Michael McMasters</cp:lastModifiedBy>
  <cp:revision>6</cp:revision>
  <dcterms:created xsi:type="dcterms:W3CDTF">2023-02-12T22:29:00Z</dcterms:created>
  <dcterms:modified xsi:type="dcterms:W3CDTF">2023-02-12T22:48:00Z</dcterms:modified>
</cp:coreProperties>
</file>